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3CBF" w:rsidRPr="00AC5BCF" w:rsidRDefault="00FA6FE7" w:rsidP="00AF3CBF">
      <w:pPr>
        <w:pStyle w:val="NormalWeb"/>
        <w:spacing w:before="0" w:beforeAutospacing="0" w:after="200" w:afterAutospacing="0"/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b/>
          <w:bCs/>
          <w:color w:val="000000"/>
          <w:sz w:val="40"/>
          <w:szCs w:val="36"/>
        </w:rPr>
        <w:t>New</w:t>
      </w:r>
      <w:r w:rsidR="00B82E90">
        <w:rPr>
          <w:rFonts w:ascii="Arial" w:hAnsi="Arial" w:cs="Arial"/>
          <w:b/>
          <w:bCs/>
          <w:color w:val="000000"/>
          <w:sz w:val="40"/>
          <w:szCs w:val="36"/>
        </w:rPr>
        <w:t xml:space="preserve"> </w:t>
      </w:r>
      <w:proofErr w:type="spellStart"/>
      <w:r w:rsidR="00AF3CBF" w:rsidRPr="00AC5BCF">
        <w:rPr>
          <w:rFonts w:ascii="Arial" w:hAnsi="Arial" w:cs="Arial"/>
          <w:b/>
          <w:bCs/>
          <w:color w:val="000000"/>
          <w:sz w:val="40"/>
          <w:szCs w:val="36"/>
        </w:rPr>
        <w:t>Expired</w:t>
      </w:r>
      <w:r w:rsidR="00F266A9">
        <w:rPr>
          <w:rFonts w:ascii="Arial" w:hAnsi="Arial" w:cs="Arial"/>
          <w:b/>
          <w:bCs/>
          <w:color w:val="000000"/>
          <w:sz w:val="40"/>
          <w:szCs w:val="36"/>
        </w:rPr>
        <w:t>s</w:t>
      </w:r>
      <w:proofErr w:type="spellEnd"/>
      <w:r w:rsidR="00AF3CBF" w:rsidRPr="00AC5BCF">
        <w:rPr>
          <w:rFonts w:ascii="Arial" w:hAnsi="Arial" w:cs="Arial"/>
          <w:b/>
          <w:bCs/>
          <w:color w:val="000000"/>
          <w:sz w:val="40"/>
          <w:szCs w:val="36"/>
        </w:rPr>
        <w:t xml:space="preserve"> </w:t>
      </w:r>
      <w:r w:rsidR="00F266A9">
        <w:rPr>
          <w:rFonts w:ascii="Arial" w:hAnsi="Arial" w:cs="Arial"/>
          <w:b/>
          <w:bCs/>
          <w:color w:val="000000"/>
          <w:sz w:val="40"/>
          <w:szCs w:val="36"/>
        </w:rPr>
        <w:t xml:space="preserve">Follow Up </w:t>
      </w:r>
      <w:r w:rsidR="00AF3CBF" w:rsidRPr="00AC5BCF">
        <w:rPr>
          <w:rFonts w:ascii="Arial" w:hAnsi="Arial" w:cs="Arial"/>
          <w:b/>
          <w:bCs/>
          <w:color w:val="000000"/>
          <w:sz w:val="40"/>
          <w:szCs w:val="36"/>
        </w:rPr>
        <w:t>Script</w:t>
      </w:r>
    </w:p>
    <w:p w:rsidR="00AF3CBF" w:rsidRPr="00AC5BCF" w:rsidRDefault="00AF3CBF" w:rsidP="00AF3CBF">
      <w:pPr>
        <w:pStyle w:val="NormalWeb"/>
        <w:spacing w:before="0" w:beforeAutospacing="0" w:after="120" w:afterAutospacing="0"/>
        <w:rPr>
          <w:rFonts w:ascii="Arial" w:hAnsi="Arial" w:cs="Arial"/>
        </w:rPr>
      </w:pPr>
      <w:r w:rsidRPr="00AC5BCF">
        <w:rPr>
          <w:rFonts w:ascii="Arial" w:hAnsi="Arial" w:cs="Arial"/>
          <w:b/>
          <w:bCs/>
          <w:color w:val="000000"/>
          <w:sz w:val="32"/>
          <w:szCs w:val="32"/>
        </w:rPr>
        <w:t xml:space="preserve">Step 1: </w:t>
      </w:r>
      <w:r w:rsidRPr="00AC5BCF">
        <w:rPr>
          <w:rFonts w:ascii="Arial" w:hAnsi="Arial" w:cs="Arial"/>
          <w:color w:val="000000"/>
          <w:sz w:val="32"/>
          <w:szCs w:val="32"/>
        </w:rPr>
        <w:t>Make sure you are talking to the owner.</w:t>
      </w:r>
    </w:p>
    <w:p w:rsidR="00BA72DC" w:rsidRDefault="00BA72DC" w:rsidP="00AF3CBF">
      <w:pPr>
        <w:pStyle w:val="NormalWeb"/>
        <w:spacing w:before="0" w:beforeAutospacing="0" w:after="120" w:afterAutospacing="0"/>
        <w:rPr>
          <w:rFonts w:ascii="Arial" w:hAnsi="Arial" w:cs="Arial"/>
          <w:color w:val="000000"/>
          <w:sz w:val="32"/>
          <w:szCs w:val="32"/>
        </w:rPr>
      </w:pPr>
      <w:r w:rsidRPr="00BA72DC">
        <w:rPr>
          <w:rFonts w:ascii="Arial" w:hAnsi="Arial" w:cs="Arial"/>
          <w:color w:val="000000"/>
          <w:sz w:val="32"/>
          <w:szCs w:val="32"/>
        </w:rPr>
        <w:t>Call and ask for the owner by their first name only</w:t>
      </w:r>
      <w:r>
        <w:rPr>
          <w:rFonts w:ascii="Arial" w:hAnsi="Arial" w:cs="Arial"/>
          <w:color w:val="000000"/>
          <w:sz w:val="32"/>
          <w:szCs w:val="32"/>
        </w:rPr>
        <w:t>:</w:t>
      </w:r>
    </w:p>
    <w:p w:rsidR="00AF3CBF" w:rsidRPr="00F75D51" w:rsidRDefault="00AF3CBF" w:rsidP="00AF3CBF">
      <w:pPr>
        <w:pStyle w:val="NormalWeb"/>
        <w:spacing w:before="0" w:beforeAutospacing="0" w:after="120" w:afterAutospacing="0"/>
        <w:rPr>
          <w:rFonts w:ascii="Arial" w:hAnsi="Arial" w:cs="Arial"/>
          <w:i/>
          <w:color w:val="000000"/>
          <w:sz w:val="32"/>
          <w:szCs w:val="32"/>
        </w:rPr>
      </w:pPr>
      <w:r w:rsidRPr="00F75D51">
        <w:rPr>
          <w:rFonts w:ascii="Arial" w:hAnsi="Arial" w:cs="Arial"/>
          <w:i/>
          <w:color w:val="000000"/>
          <w:sz w:val="32"/>
          <w:szCs w:val="32"/>
        </w:rPr>
        <w:t xml:space="preserve">"Hi, is this </w:t>
      </w:r>
      <w:r w:rsidR="00BA72DC" w:rsidRPr="00F75D51">
        <w:rPr>
          <w:rFonts w:ascii="Arial" w:hAnsi="Arial" w:cs="Arial"/>
          <w:i/>
          <w:color w:val="000000"/>
          <w:sz w:val="32"/>
          <w:szCs w:val="32"/>
        </w:rPr>
        <w:t>_____</w:t>
      </w:r>
      <w:r w:rsidRPr="00F75D51">
        <w:rPr>
          <w:rFonts w:ascii="Arial" w:hAnsi="Arial" w:cs="Arial"/>
          <w:i/>
          <w:color w:val="000000"/>
          <w:sz w:val="32"/>
          <w:szCs w:val="32"/>
        </w:rPr>
        <w:t xml:space="preserve">?" </w:t>
      </w:r>
    </w:p>
    <w:p w:rsidR="00AF3CBF" w:rsidRPr="00AC5BCF" w:rsidRDefault="00AF3CBF" w:rsidP="00AF3CBF">
      <w:pPr>
        <w:pStyle w:val="NormalWeb"/>
        <w:spacing w:before="0" w:beforeAutospacing="0" w:after="120" w:afterAutospacing="0"/>
        <w:rPr>
          <w:rFonts w:ascii="Arial" w:hAnsi="Arial" w:cs="Arial"/>
        </w:rPr>
      </w:pPr>
      <w:r w:rsidRPr="00AC5BCF">
        <w:rPr>
          <w:rFonts w:ascii="Arial" w:hAnsi="Arial" w:cs="Arial"/>
          <w:b/>
          <w:bCs/>
          <w:color w:val="000000"/>
          <w:sz w:val="32"/>
          <w:szCs w:val="32"/>
        </w:rPr>
        <w:t>Step 2:</w:t>
      </w:r>
      <w:r w:rsidRPr="00AC5BCF">
        <w:rPr>
          <w:rFonts w:ascii="Arial" w:hAnsi="Arial" w:cs="Arial"/>
          <w:color w:val="000000"/>
          <w:sz w:val="32"/>
          <w:szCs w:val="32"/>
        </w:rPr>
        <w:t xml:space="preserve"> Go thru the Script.  </w:t>
      </w:r>
    </w:p>
    <w:p w:rsidR="00BA72DC" w:rsidRDefault="00AF3CBF" w:rsidP="00C871D4">
      <w:pPr>
        <w:pStyle w:val="NormalWeb"/>
        <w:tabs>
          <w:tab w:val="left" w:pos="4140"/>
        </w:tabs>
        <w:spacing w:before="0" w:beforeAutospacing="0" w:after="120" w:afterAutospacing="0"/>
        <w:rPr>
          <w:rFonts w:ascii="Arial" w:hAnsi="Arial" w:cs="Arial"/>
          <w:i/>
          <w:iCs/>
          <w:color w:val="000000"/>
          <w:sz w:val="32"/>
          <w:szCs w:val="32"/>
        </w:rPr>
      </w:pPr>
      <w:r w:rsidRPr="00AC5BCF">
        <w:rPr>
          <w:rFonts w:ascii="Arial" w:hAnsi="Arial" w:cs="Arial"/>
          <w:i/>
          <w:iCs/>
          <w:color w:val="000000"/>
          <w:sz w:val="32"/>
          <w:szCs w:val="32"/>
        </w:rPr>
        <w:t xml:space="preserve">“Hey </w:t>
      </w:r>
      <w:r w:rsidR="00F75D51">
        <w:rPr>
          <w:rFonts w:ascii="Arial" w:hAnsi="Arial" w:cs="Arial"/>
          <w:i/>
          <w:iCs/>
          <w:color w:val="000000"/>
          <w:sz w:val="32"/>
          <w:szCs w:val="32"/>
        </w:rPr>
        <w:t>______</w:t>
      </w:r>
      <w:r w:rsidRPr="00AC5BCF">
        <w:rPr>
          <w:rFonts w:ascii="Arial" w:hAnsi="Arial" w:cs="Arial"/>
          <w:i/>
          <w:iCs/>
          <w:color w:val="000000"/>
          <w:sz w:val="32"/>
          <w:szCs w:val="32"/>
        </w:rPr>
        <w:t>, My name is ______. I</w:t>
      </w:r>
      <w:r w:rsidR="00F75D51">
        <w:rPr>
          <w:rFonts w:ascii="Arial" w:hAnsi="Arial" w:cs="Arial"/>
          <w:i/>
          <w:iCs/>
          <w:color w:val="000000"/>
          <w:sz w:val="32"/>
          <w:szCs w:val="32"/>
        </w:rPr>
        <w:t>’m a Realtor here in ______</w:t>
      </w:r>
      <w:r w:rsidR="00BA72DC">
        <w:rPr>
          <w:rFonts w:ascii="Arial" w:hAnsi="Arial" w:cs="Arial"/>
          <w:i/>
          <w:iCs/>
          <w:color w:val="000000"/>
          <w:sz w:val="32"/>
          <w:szCs w:val="32"/>
        </w:rPr>
        <w:t>_.</w:t>
      </w:r>
      <w:r w:rsidRPr="00AC5BCF">
        <w:rPr>
          <w:rFonts w:ascii="Arial" w:hAnsi="Arial" w:cs="Arial"/>
          <w:i/>
          <w:iCs/>
          <w:color w:val="000000"/>
          <w:sz w:val="32"/>
          <w:szCs w:val="32"/>
        </w:rPr>
        <w:t xml:space="preserve"> </w:t>
      </w:r>
    </w:p>
    <w:p w:rsidR="00BA72DC" w:rsidRDefault="00BA72DC" w:rsidP="00B82E90">
      <w:pPr>
        <w:pStyle w:val="NormalWeb"/>
        <w:spacing w:before="0" w:beforeAutospacing="0" w:after="120" w:afterAutospacing="0"/>
        <w:rPr>
          <w:rFonts w:ascii="Arial" w:hAnsi="Arial" w:cs="Arial"/>
          <w:i/>
          <w:iCs/>
          <w:color w:val="000000"/>
          <w:sz w:val="32"/>
          <w:szCs w:val="32"/>
        </w:rPr>
      </w:pPr>
      <w:r>
        <w:rPr>
          <w:rFonts w:ascii="Arial" w:hAnsi="Arial" w:cs="Arial"/>
          <w:i/>
          <w:iCs/>
          <w:color w:val="000000"/>
          <w:sz w:val="32"/>
          <w:szCs w:val="32"/>
        </w:rPr>
        <w:t>I sent yo</w:t>
      </w:r>
      <w:r w:rsidR="00415254">
        <w:rPr>
          <w:rFonts w:ascii="Arial" w:hAnsi="Arial" w:cs="Arial"/>
          <w:i/>
          <w:iCs/>
          <w:color w:val="000000"/>
          <w:sz w:val="32"/>
          <w:szCs w:val="32"/>
        </w:rPr>
        <w:t>u a book that shows how to sell a home that didn’t previously sell. D</w:t>
      </w:r>
      <w:r>
        <w:rPr>
          <w:rFonts w:ascii="Arial" w:hAnsi="Arial" w:cs="Arial"/>
          <w:i/>
          <w:iCs/>
          <w:color w:val="000000"/>
          <w:sz w:val="32"/>
          <w:szCs w:val="32"/>
        </w:rPr>
        <w:t xml:space="preserve">id you get the book that I sent you? </w:t>
      </w:r>
    </w:p>
    <w:p w:rsidR="00FA6FE7" w:rsidRDefault="00BA72DC" w:rsidP="00FA6FE7">
      <w:pPr>
        <w:pStyle w:val="NormalWeb"/>
        <w:spacing w:before="0" w:beforeAutospacing="0" w:after="120" w:afterAutospacing="0"/>
        <w:rPr>
          <w:rFonts w:ascii="Arial" w:hAnsi="Arial" w:cs="Arial"/>
          <w:color w:val="000000"/>
          <w:sz w:val="32"/>
          <w:szCs w:val="32"/>
          <w:u w:val="single"/>
        </w:rPr>
      </w:pPr>
      <w:r w:rsidRPr="00BA72DC">
        <w:rPr>
          <w:rFonts w:ascii="Arial" w:hAnsi="Arial" w:cs="Arial"/>
          <w:color w:val="000000"/>
          <w:sz w:val="32"/>
          <w:szCs w:val="32"/>
          <w:u w:val="single"/>
        </w:rPr>
        <w:t xml:space="preserve">Wait for them to answer. </w:t>
      </w:r>
    </w:p>
    <w:p w:rsidR="00FA6FE7" w:rsidRDefault="00B82E90" w:rsidP="00FA6FE7">
      <w:pPr>
        <w:pStyle w:val="NormalWeb"/>
        <w:spacing w:before="0" w:beforeAutospacing="0" w:after="120" w:afterAutospacing="0"/>
        <w:rPr>
          <w:rFonts w:ascii="Arial" w:hAnsi="Arial" w:cs="Arial"/>
          <w:i/>
          <w:iCs/>
          <w:color w:val="000000"/>
          <w:sz w:val="32"/>
          <w:szCs w:val="32"/>
        </w:rPr>
      </w:pPr>
      <w:r w:rsidRPr="00B82E90">
        <w:rPr>
          <w:rFonts w:ascii="Arial" w:hAnsi="Arial" w:cs="Arial"/>
          <w:i/>
          <w:iCs/>
          <w:color w:val="000000"/>
          <w:sz w:val="32"/>
          <w:szCs w:val="32"/>
        </w:rPr>
        <w:t>I</w:t>
      </w:r>
      <w:r w:rsidR="00FA6FE7">
        <w:rPr>
          <w:rFonts w:ascii="Arial" w:hAnsi="Arial" w:cs="Arial"/>
          <w:i/>
          <w:iCs/>
          <w:color w:val="000000"/>
          <w:sz w:val="32"/>
          <w:szCs w:val="32"/>
        </w:rPr>
        <w:t xml:space="preserve">’m sure if I looked at your home, I could come up with a few ideas on some things that could be done differently with the marketing to get more buyers interested in your house… and get it sold. </w:t>
      </w:r>
    </w:p>
    <w:p w:rsidR="00FA6FE7" w:rsidRDefault="00FA6FE7" w:rsidP="00FA6FE7">
      <w:pPr>
        <w:pStyle w:val="NormalWeb"/>
        <w:spacing w:before="0" w:beforeAutospacing="0" w:after="120" w:afterAutospacing="0"/>
        <w:rPr>
          <w:rFonts w:ascii="Arial" w:hAnsi="Arial" w:cs="Arial"/>
          <w:i/>
          <w:iCs/>
          <w:color w:val="000000"/>
          <w:sz w:val="32"/>
          <w:szCs w:val="32"/>
        </w:rPr>
      </w:pPr>
      <w:r>
        <w:rPr>
          <w:rFonts w:ascii="Arial" w:hAnsi="Arial" w:cs="Arial"/>
          <w:i/>
          <w:iCs/>
          <w:color w:val="000000"/>
          <w:sz w:val="32"/>
          <w:szCs w:val="32"/>
        </w:rPr>
        <w:t xml:space="preserve">Would you mind if I stopped by sometime and took at quick look at your home? </w:t>
      </w:r>
    </w:p>
    <w:p w:rsidR="00FA6FE7" w:rsidRPr="00FA6FE7" w:rsidRDefault="00FA6FE7" w:rsidP="00FA6FE7">
      <w:pPr>
        <w:pStyle w:val="NormalWeb"/>
        <w:spacing w:before="0" w:beforeAutospacing="0" w:after="120" w:afterAutospacing="0"/>
        <w:rPr>
          <w:rFonts w:ascii="Arial" w:hAnsi="Arial" w:cs="Arial"/>
          <w:color w:val="000000"/>
          <w:sz w:val="32"/>
          <w:szCs w:val="32"/>
          <w:u w:val="single"/>
        </w:rPr>
      </w:pPr>
      <w:r w:rsidRPr="00BA72DC">
        <w:rPr>
          <w:rFonts w:ascii="Arial" w:hAnsi="Arial" w:cs="Arial"/>
          <w:color w:val="000000"/>
          <w:sz w:val="32"/>
          <w:szCs w:val="32"/>
          <w:u w:val="single"/>
        </w:rPr>
        <w:t xml:space="preserve">Wait for them to answer. </w:t>
      </w:r>
    </w:p>
    <w:p w:rsidR="00F75D51" w:rsidRDefault="00F75D51" w:rsidP="00FA6FE7">
      <w:pPr>
        <w:pStyle w:val="ListParagraph"/>
        <w:numPr>
          <w:ilvl w:val="0"/>
          <w:numId w:val="3"/>
        </w:numPr>
        <w:spacing w:after="120"/>
        <w:contextualSpacing w:val="0"/>
        <w:rPr>
          <w:rFonts w:ascii="Arial" w:hAnsi="Arial" w:cs="Arial"/>
          <w:i/>
          <w:iCs/>
          <w:color w:val="000000"/>
          <w:sz w:val="32"/>
          <w:szCs w:val="32"/>
        </w:rPr>
      </w:pPr>
      <w:r w:rsidRPr="00FA6FE7">
        <w:rPr>
          <w:rFonts w:ascii="Arial" w:eastAsia="Times New Roman" w:hAnsi="Arial" w:cs="Arial"/>
          <w:b/>
          <w:color w:val="000000"/>
          <w:sz w:val="32"/>
          <w:szCs w:val="32"/>
        </w:rPr>
        <w:t>If</w:t>
      </w:r>
      <w:r w:rsidRPr="00AC5BCF">
        <w:rPr>
          <w:rFonts w:ascii="Arial" w:hAnsi="Arial" w:cs="Arial"/>
          <w:b/>
          <w:color w:val="000000"/>
          <w:sz w:val="32"/>
          <w:szCs w:val="32"/>
        </w:rPr>
        <w:t xml:space="preserve"> they say “Yes”, </w:t>
      </w:r>
      <w:r w:rsidR="00FA6FE7" w:rsidRPr="00FA6FE7">
        <w:rPr>
          <w:rFonts w:ascii="Arial" w:hAnsi="Arial" w:cs="Arial"/>
          <w:color w:val="000000"/>
          <w:sz w:val="32"/>
          <w:szCs w:val="32"/>
        </w:rPr>
        <w:t xml:space="preserve">then </w:t>
      </w:r>
      <w:r w:rsidR="00FA6FE7">
        <w:rPr>
          <w:rFonts w:ascii="Arial" w:hAnsi="Arial" w:cs="Arial"/>
          <w:color w:val="000000"/>
          <w:sz w:val="32"/>
          <w:szCs w:val="32"/>
        </w:rPr>
        <w:t xml:space="preserve">continue to the next step below. </w:t>
      </w:r>
      <w:bookmarkStart w:id="0" w:name="_GoBack"/>
      <w:bookmarkEnd w:id="0"/>
    </w:p>
    <w:p w:rsidR="00F75D51" w:rsidRDefault="00F75D51" w:rsidP="00F75D51">
      <w:pPr>
        <w:pStyle w:val="ListParagraph"/>
        <w:numPr>
          <w:ilvl w:val="0"/>
          <w:numId w:val="3"/>
        </w:numPr>
        <w:spacing w:after="240"/>
      </w:pPr>
      <w:r w:rsidRPr="00F75D51">
        <w:rPr>
          <w:rFonts w:ascii="Arial" w:eastAsia="Times New Roman" w:hAnsi="Arial" w:cs="Arial"/>
          <w:b/>
          <w:color w:val="000000"/>
          <w:sz w:val="32"/>
          <w:szCs w:val="32"/>
        </w:rPr>
        <w:t xml:space="preserve">If they say “No”, then say: </w:t>
      </w:r>
      <w:r w:rsidRPr="00F75D51">
        <w:rPr>
          <w:rFonts w:ascii="Arial" w:eastAsia="Times New Roman" w:hAnsi="Arial" w:cs="Arial"/>
          <w:i/>
          <w:color w:val="000000"/>
          <w:sz w:val="32"/>
          <w:szCs w:val="32"/>
        </w:rPr>
        <w:t>“</w:t>
      </w:r>
      <w:r w:rsidR="00FA6FE7">
        <w:rPr>
          <w:rFonts w:ascii="Arial" w:eastAsia="Times New Roman" w:hAnsi="Arial" w:cs="Arial"/>
          <w:i/>
          <w:color w:val="000000"/>
          <w:sz w:val="32"/>
          <w:szCs w:val="32"/>
        </w:rPr>
        <w:t xml:space="preserve">Are you going to be putting your home back on the market sometime in the future? </w:t>
      </w:r>
      <w:r w:rsidRPr="00F75D51">
        <w:rPr>
          <w:rFonts w:ascii="Arial" w:hAnsi="Arial" w:cs="Arial"/>
          <w:i/>
          <w:iCs/>
          <w:color w:val="000000"/>
          <w:sz w:val="32"/>
          <w:szCs w:val="32"/>
          <w:u w:val="single"/>
        </w:rPr>
        <w:t xml:space="preserve">(Try and </w:t>
      </w:r>
      <w:r w:rsidR="00FA6FE7">
        <w:rPr>
          <w:rFonts w:ascii="Arial" w:hAnsi="Arial" w:cs="Arial"/>
          <w:i/>
          <w:iCs/>
          <w:color w:val="000000"/>
          <w:sz w:val="32"/>
          <w:szCs w:val="32"/>
          <w:u w:val="single"/>
        </w:rPr>
        <w:t>determine if you should follow up.</w:t>
      </w:r>
      <w:r w:rsidRPr="00F75D51">
        <w:rPr>
          <w:rFonts w:ascii="Arial" w:hAnsi="Arial" w:cs="Arial"/>
          <w:i/>
          <w:iCs/>
          <w:color w:val="000000"/>
          <w:sz w:val="32"/>
          <w:szCs w:val="32"/>
          <w:u w:val="single"/>
        </w:rPr>
        <w:t>)</w:t>
      </w:r>
      <w:r w:rsidRPr="00F75D51">
        <w:rPr>
          <w:rFonts w:ascii="Arial" w:eastAsia="Times New Roman" w:hAnsi="Arial" w:cs="Arial"/>
          <w:i/>
          <w:color w:val="000000"/>
          <w:sz w:val="32"/>
          <w:szCs w:val="32"/>
        </w:rPr>
        <w:t xml:space="preserve"> </w:t>
      </w:r>
    </w:p>
    <w:p w:rsidR="00BA72DC" w:rsidRDefault="00BA72DC" w:rsidP="00F266A9">
      <w:pPr>
        <w:pStyle w:val="NormalWeb"/>
        <w:spacing w:before="0" w:beforeAutospacing="0" w:after="200" w:afterAutospacing="0"/>
        <w:ind w:left="-180"/>
        <w:textAlignment w:val="baseline"/>
        <w:rPr>
          <w:rFonts w:ascii="Arial" w:hAnsi="Arial" w:cs="Arial"/>
          <w:sz w:val="32"/>
          <w:szCs w:val="32"/>
        </w:rPr>
        <w:sectPr w:rsidR="00BA72DC" w:rsidSect="00F75D51">
          <w:type w:val="continuous"/>
          <w:pgSz w:w="12240" w:h="15840"/>
          <w:pgMar w:top="1440" w:right="1440" w:bottom="1440" w:left="1440" w:header="720" w:footer="720" w:gutter="0"/>
          <w:cols w:space="180"/>
          <w:docGrid w:linePitch="360"/>
        </w:sectPr>
      </w:pPr>
    </w:p>
    <w:p w:rsidR="00F266A9" w:rsidRPr="00F75D51" w:rsidRDefault="00F75D51" w:rsidP="00F266A9">
      <w:pPr>
        <w:pStyle w:val="NormalWeb"/>
        <w:tabs>
          <w:tab w:val="left" w:pos="4140"/>
        </w:tabs>
        <w:spacing w:before="0" w:beforeAutospacing="0" w:after="240" w:afterAutospacing="0"/>
        <w:rPr>
          <w:rFonts w:ascii="Arial" w:hAnsi="Arial" w:cs="Arial"/>
          <w:b/>
          <w:iCs/>
          <w:color w:val="000000"/>
          <w:sz w:val="32"/>
          <w:szCs w:val="32"/>
        </w:rPr>
      </w:pPr>
      <w:r>
        <w:rPr>
          <w:rFonts w:ascii="Arial" w:hAnsi="Arial" w:cs="Arial"/>
          <w:b/>
          <w:iCs/>
          <w:color w:val="000000"/>
          <w:sz w:val="32"/>
          <w:szCs w:val="32"/>
        </w:rPr>
        <w:t xml:space="preserve">Step 3: Setup an appointment. </w:t>
      </w:r>
      <w:r w:rsidRPr="00F75D51">
        <w:rPr>
          <w:rFonts w:ascii="Arial" w:hAnsi="Arial" w:cs="Arial"/>
          <w:i/>
          <w:iCs/>
          <w:color w:val="000000"/>
          <w:sz w:val="32"/>
          <w:szCs w:val="32"/>
        </w:rPr>
        <w:t>“What’s a good time that I could stop by and take a quick look at the home?”</w:t>
      </w:r>
      <w:r>
        <w:rPr>
          <w:rFonts w:ascii="Arial" w:hAnsi="Arial" w:cs="Arial"/>
          <w:b/>
          <w:iCs/>
          <w:color w:val="000000"/>
          <w:sz w:val="32"/>
          <w:szCs w:val="32"/>
        </w:rPr>
        <w:t xml:space="preserve"> </w:t>
      </w:r>
      <w:r w:rsidR="00F266A9" w:rsidRPr="00F266A9">
        <w:rPr>
          <w:rFonts w:ascii="Arial" w:hAnsi="Arial" w:cs="Arial"/>
          <w:iCs/>
          <w:color w:val="000000"/>
          <w:sz w:val="32"/>
          <w:szCs w:val="32"/>
          <w:u w:val="single"/>
        </w:rPr>
        <w:t>(Schedule the appointment!)</w:t>
      </w:r>
    </w:p>
    <w:sectPr w:rsidR="00F266A9" w:rsidRPr="00F75D51" w:rsidSect="00F75D51">
      <w:type w:val="continuous"/>
      <w:pgSz w:w="12240" w:h="15840"/>
      <w:pgMar w:top="1440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766CE"/>
    <w:multiLevelType w:val="hybridMultilevel"/>
    <w:tmpl w:val="6DE67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D9271C"/>
    <w:multiLevelType w:val="hybridMultilevel"/>
    <w:tmpl w:val="4732C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282CB5"/>
    <w:multiLevelType w:val="multilevel"/>
    <w:tmpl w:val="CECC2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xMLQwMDc3MTIxN7VQ0lEKTi0uzszPAykwrAUApjK5bCwAAAA="/>
  </w:docVars>
  <w:rsids>
    <w:rsidRoot w:val="00AF3CBF"/>
    <w:rsid w:val="000010E9"/>
    <w:rsid w:val="00003CF5"/>
    <w:rsid w:val="00004270"/>
    <w:rsid w:val="00007955"/>
    <w:rsid w:val="00012608"/>
    <w:rsid w:val="00017642"/>
    <w:rsid w:val="00020A64"/>
    <w:rsid w:val="00023933"/>
    <w:rsid w:val="00024F37"/>
    <w:rsid w:val="0003134A"/>
    <w:rsid w:val="000317CA"/>
    <w:rsid w:val="00032A0D"/>
    <w:rsid w:val="000404AE"/>
    <w:rsid w:val="0004073F"/>
    <w:rsid w:val="00040786"/>
    <w:rsid w:val="00050AB2"/>
    <w:rsid w:val="00051D59"/>
    <w:rsid w:val="000533DA"/>
    <w:rsid w:val="000544A8"/>
    <w:rsid w:val="00054E24"/>
    <w:rsid w:val="0006239E"/>
    <w:rsid w:val="00067B99"/>
    <w:rsid w:val="00071667"/>
    <w:rsid w:val="00076CDF"/>
    <w:rsid w:val="00085201"/>
    <w:rsid w:val="00086DF9"/>
    <w:rsid w:val="000913D5"/>
    <w:rsid w:val="0009179D"/>
    <w:rsid w:val="00091E62"/>
    <w:rsid w:val="000956AA"/>
    <w:rsid w:val="00095783"/>
    <w:rsid w:val="00097F64"/>
    <w:rsid w:val="000A00FB"/>
    <w:rsid w:val="000A6FA2"/>
    <w:rsid w:val="000B45CC"/>
    <w:rsid w:val="000B54FD"/>
    <w:rsid w:val="000B6A08"/>
    <w:rsid w:val="000C45D4"/>
    <w:rsid w:val="000D4B81"/>
    <w:rsid w:val="000E1E13"/>
    <w:rsid w:val="000E2315"/>
    <w:rsid w:val="000E360B"/>
    <w:rsid w:val="000F123A"/>
    <w:rsid w:val="000F277C"/>
    <w:rsid w:val="000F2AF6"/>
    <w:rsid w:val="000F5B09"/>
    <w:rsid w:val="00121616"/>
    <w:rsid w:val="00121E88"/>
    <w:rsid w:val="001312A0"/>
    <w:rsid w:val="00135BAC"/>
    <w:rsid w:val="00136043"/>
    <w:rsid w:val="00140C68"/>
    <w:rsid w:val="0015086D"/>
    <w:rsid w:val="00150A45"/>
    <w:rsid w:val="001516DB"/>
    <w:rsid w:val="001529AC"/>
    <w:rsid w:val="00153BB4"/>
    <w:rsid w:val="00155A9E"/>
    <w:rsid w:val="00156E63"/>
    <w:rsid w:val="001617DC"/>
    <w:rsid w:val="0016415C"/>
    <w:rsid w:val="0016686E"/>
    <w:rsid w:val="0017121F"/>
    <w:rsid w:val="00172401"/>
    <w:rsid w:val="0017243F"/>
    <w:rsid w:val="00175442"/>
    <w:rsid w:val="0017685F"/>
    <w:rsid w:val="0018315C"/>
    <w:rsid w:val="0019084C"/>
    <w:rsid w:val="00192D97"/>
    <w:rsid w:val="001946E3"/>
    <w:rsid w:val="001A0412"/>
    <w:rsid w:val="001A055D"/>
    <w:rsid w:val="001A082D"/>
    <w:rsid w:val="001A10DE"/>
    <w:rsid w:val="001A2EDA"/>
    <w:rsid w:val="001A3341"/>
    <w:rsid w:val="001A55F0"/>
    <w:rsid w:val="001B18A8"/>
    <w:rsid w:val="001B2F86"/>
    <w:rsid w:val="001B3F2A"/>
    <w:rsid w:val="001B447E"/>
    <w:rsid w:val="001C1F37"/>
    <w:rsid w:val="001C1FD3"/>
    <w:rsid w:val="001C3247"/>
    <w:rsid w:val="001C3868"/>
    <w:rsid w:val="001C4227"/>
    <w:rsid w:val="001C5DB7"/>
    <w:rsid w:val="001D0E80"/>
    <w:rsid w:val="001D2448"/>
    <w:rsid w:val="001E0056"/>
    <w:rsid w:val="001E7130"/>
    <w:rsid w:val="001E7E09"/>
    <w:rsid w:val="001F0DE2"/>
    <w:rsid w:val="001F250F"/>
    <w:rsid w:val="001F4CF0"/>
    <w:rsid w:val="00203155"/>
    <w:rsid w:val="002041B5"/>
    <w:rsid w:val="00204E81"/>
    <w:rsid w:val="0021383A"/>
    <w:rsid w:val="00213E74"/>
    <w:rsid w:val="002153E7"/>
    <w:rsid w:val="00215826"/>
    <w:rsid w:val="00215A4E"/>
    <w:rsid w:val="002164E7"/>
    <w:rsid w:val="002179F8"/>
    <w:rsid w:val="00222FF0"/>
    <w:rsid w:val="002254F3"/>
    <w:rsid w:val="00226A5A"/>
    <w:rsid w:val="00230D1F"/>
    <w:rsid w:val="00243420"/>
    <w:rsid w:val="0024483C"/>
    <w:rsid w:val="00244A09"/>
    <w:rsid w:val="00245E43"/>
    <w:rsid w:val="00250794"/>
    <w:rsid w:val="00251E27"/>
    <w:rsid w:val="00253BF6"/>
    <w:rsid w:val="00255F58"/>
    <w:rsid w:val="00260CE4"/>
    <w:rsid w:val="00262D67"/>
    <w:rsid w:val="0026476C"/>
    <w:rsid w:val="00270977"/>
    <w:rsid w:val="00271350"/>
    <w:rsid w:val="002742EB"/>
    <w:rsid w:val="00274E75"/>
    <w:rsid w:val="00275F34"/>
    <w:rsid w:val="00283BDF"/>
    <w:rsid w:val="002A0578"/>
    <w:rsid w:val="002A3F39"/>
    <w:rsid w:val="002A7E0F"/>
    <w:rsid w:val="002B20A6"/>
    <w:rsid w:val="002C70E2"/>
    <w:rsid w:val="002D145B"/>
    <w:rsid w:val="002D459F"/>
    <w:rsid w:val="002D7BE2"/>
    <w:rsid w:val="002E003B"/>
    <w:rsid w:val="002E7DDC"/>
    <w:rsid w:val="002F2CA1"/>
    <w:rsid w:val="002F3A7D"/>
    <w:rsid w:val="002F3DC1"/>
    <w:rsid w:val="002F634B"/>
    <w:rsid w:val="002F7928"/>
    <w:rsid w:val="0030299E"/>
    <w:rsid w:val="00304497"/>
    <w:rsid w:val="003143CB"/>
    <w:rsid w:val="00316BE0"/>
    <w:rsid w:val="00320CA2"/>
    <w:rsid w:val="00321108"/>
    <w:rsid w:val="003243CC"/>
    <w:rsid w:val="00324443"/>
    <w:rsid w:val="00324E6B"/>
    <w:rsid w:val="00325511"/>
    <w:rsid w:val="00325A1A"/>
    <w:rsid w:val="00326357"/>
    <w:rsid w:val="003266D9"/>
    <w:rsid w:val="00332F3A"/>
    <w:rsid w:val="0033413C"/>
    <w:rsid w:val="003344AD"/>
    <w:rsid w:val="0033486F"/>
    <w:rsid w:val="00337325"/>
    <w:rsid w:val="0034252C"/>
    <w:rsid w:val="00342675"/>
    <w:rsid w:val="00350FB3"/>
    <w:rsid w:val="00357AD7"/>
    <w:rsid w:val="00361594"/>
    <w:rsid w:val="00364F56"/>
    <w:rsid w:val="003717A5"/>
    <w:rsid w:val="00374A15"/>
    <w:rsid w:val="00374A2C"/>
    <w:rsid w:val="003778DF"/>
    <w:rsid w:val="00380C8E"/>
    <w:rsid w:val="00384623"/>
    <w:rsid w:val="00385969"/>
    <w:rsid w:val="00387567"/>
    <w:rsid w:val="00390E2F"/>
    <w:rsid w:val="00391EBD"/>
    <w:rsid w:val="0039242C"/>
    <w:rsid w:val="00394E59"/>
    <w:rsid w:val="003969D1"/>
    <w:rsid w:val="003A3F1F"/>
    <w:rsid w:val="003C062C"/>
    <w:rsid w:val="003C202E"/>
    <w:rsid w:val="003D250E"/>
    <w:rsid w:val="003D28BD"/>
    <w:rsid w:val="003D42F0"/>
    <w:rsid w:val="003D6F46"/>
    <w:rsid w:val="003E06C0"/>
    <w:rsid w:val="003E49DC"/>
    <w:rsid w:val="003E6902"/>
    <w:rsid w:val="003F26A6"/>
    <w:rsid w:val="00400AC1"/>
    <w:rsid w:val="00401096"/>
    <w:rsid w:val="00401B96"/>
    <w:rsid w:val="0041251C"/>
    <w:rsid w:val="00412CB5"/>
    <w:rsid w:val="00414858"/>
    <w:rsid w:val="00415254"/>
    <w:rsid w:val="00421C07"/>
    <w:rsid w:val="0042351A"/>
    <w:rsid w:val="00430A8F"/>
    <w:rsid w:val="00436C87"/>
    <w:rsid w:val="00443BCC"/>
    <w:rsid w:val="004513BE"/>
    <w:rsid w:val="0045318B"/>
    <w:rsid w:val="004537BC"/>
    <w:rsid w:val="004570E6"/>
    <w:rsid w:val="0046009A"/>
    <w:rsid w:val="00473865"/>
    <w:rsid w:val="00475BFF"/>
    <w:rsid w:val="00475C4D"/>
    <w:rsid w:val="004840A1"/>
    <w:rsid w:val="004842BB"/>
    <w:rsid w:val="00485139"/>
    <w:rsid w:val="004876C4"/>
    <w:rsid w:val="00495034"/>
    <w:rsid w:val="004A128F"/>
    <w:rsid w:val="004A1D04"/>
    <w:rsid w:val="004A251C"/>
    <w:rsid w:val="004A31F5"/>
    <w:rsid w:val="004A4D32"/>
    <w:rsid w:val="004A628D"/>
    <w:rsid w:val="004B3998"/>
    <w:rsid w:val="004B5909"/>
    <w:rsid w:val="004B7593"/>
    <w:rsid w:val="004C1759"/>
    <w:rsid w:val="004C6660"/>
    <w:rsid w:val="004C68FF"/>
    <w:rsid w:val="004D44A9"/>
    <w:rsid w:val="004E143F"/>
    <w:rsid w:val="004F45D6"/>
    <w:rsid w:val="004F4A8E"/>
    <w:rsid w:val="004F522B"/>
    <w:rsid w:val="00503533"/>
    <w:rsid w:val="0050708C"/>
    <w:rsid w:val="00510426"/>
    <w:rsid w:val="005143EE"/>
    <w:rsid w:val="00525254"/>
    <w:rsid w:val="00530B61"/>
    <w:rsid w:val="00534080"/>
    <w:rsid w:val="005428FA"/>
    <w:rsid w:val="00543761"/>
    <w:rsid w:val="00543FEB"/>
    <w:rsid w:val="0054494A"/>
    <w:rsid w:val="00544BAF"/>
    <w:rsid w:val="005451B5"/>
    <w:rsid w:val="005476E0"/>
    <w:rsid w:val="005526EE"/>
    <w:rsid w:val="00553130"/>
    <w:rsid w:val="005550DA"/>
    <w:rsid w:val="005561C9"/>
    <w:rsid w:val="00560A22"/>
    <w:rsid w:val="00561F8E"/>
    <w:rsid w:val="005628C5"/>
    <w:rsid w:val="0056302C"/>
    <w:rsid w:val="0056481E"/>
    <w:rsid w:val="005648E2"/>
    <w:rsid w:val="005674C4"/>
    <w:rsid w:val="00567FF0"/>
    <w:rsid w:val="00570578"/>
    <w:rsid w:val="00573C69"/>
    <w:rsid w:val="00576D00"/>
    <w:rsid w:val="005908C2"/>
    <w:rsid w:val="005A14B0"/>
    <w:rsid w:val="005A2715"/>
    <w:rsid w:val="005A3B01"/>
    <w:rsid w:val="005A5818"/>
    <w:rsid w:val="005B08A0"/>
    <w:rsid w:val="005B0BB0"/>
    <w:rsid w:val="005B1B02"/>
    <w:rsid w:val="005B2349"/>
    <w:rsid w:val="005B30CB"/>
    <w:rsid w:val="005B4588"/>
    <w:rsid w:val="005B5763"/>
    <w:rsid w:val="005C22D0"/>
    <w:rsid w:val="005C2833"/>
    <w:rsid w:val="005C33CC"/>
    <w:rsid w:val="005C408C"/>
    <w:rsid w:val="005C4D9C"/>
    <w:rsid w:val="005C4FAA"/>
    <w:rsid w:val="005C5512"/>
    <w:rsid w:val="005C7E1B"/>
    <w:rsid w:val="005C7FC7"/>
    <w:rsid w:val="005D56E2"/>
    <w:rsid w:val="005D5EBD"/>
    <w:rsid w:val="005D6CC0"/>
    <w:rsid w:val="005D76C9"/>
    <w:rsid w:val="005E0596"/>
    <w:rsid w:val="005E11FC"/>
    <w:rsid w:val="005E4CB5"/>
    <w:rsid w:val="005E6C89"/>
    <w:rsid w:val="005E7ACB"/>
    <w:rsid w:val="005F05AE"/>
    <w:rsid w:val="005F7486"/>
    <w:rsid w:val="006008C1"/>
    <w:rsid w:val="00602CB2"/>
    <w:rsid w:val="00605BC3"/>
    <w:rsid w:val="00606A9D"/>
    <w:rsid w:val="00607A6B"/>
    <w:rsid w:val="00610243"/>
    <w:rsid w:val="0061448A"/>
    <w:rsid w:val="0063044D"/>
    <w:rsid w:val="00631FC2"/>
    <w:rsid w:val="00632502"/>
    <w:rsid w:val="006331D4"/>
    <w:rsid w:val="00634586"/>
    <w:rsid w:val="00641336"/>
    <w:rsid w:val="00647EDF"/>
    <w:rsid w:val="00650DA4"/>
    <w:rsid w:val="0065418A"/>
    <w:rsid w:val="00654AE0"/>
    <w:rsid w:val="00665A91"/>
    <w:rsid w:val="006778FC"/>
    <w:rsid w:val="00680A7A"/>
    <w:rsid w:val="00682429"/>
    <w:rsid w:val="0069461B"/>
    <w:rsid w:val="006A174C"/>
    <w:rsid w:val="006A7794"/>
    <w:rsid w:val="006B051C"/>
    <w:rsid w:val="006B1592"/>
    <w:rsid w:val="006B383A"/>
    <w:rsid w:val="006B4BA9"/>
    <w:rsid w:val="006C3F57"/>
    <w:rsid w:val="006C43F8"/>
    <w:rsid w:val="006C52CA"/>
    <w:rsid w:val="006E1A01"/>
    <w:rsid w:val="006E6237"/>
    <w:rsid w:val="00700670"/>
    <w:rsid w:val="007016C4"/>
    <w:rsid w:val="007020F2"/>
    <w:rsid w:val="0070616B"/>
    <w:rsid w:val="007102DC"/>
    <w:rsid w:val="00710F42"/>
    <w:rsid w:val="007126D5"/>
    <w:rsid w:val="007177AB"/>
    <w:rsid w:val="007262D6"/>
    <w:rsid w:val="00727644"/>
    <w:rsid w:val="00734816"/>
    <w:rsid w:val="00744B16"/>
    <w:rsid w:val="0074772A"/>
    <w:rsid w:val="007520BA"/>
    <w:rsid w:val="007524EE"/>
    <w:rsid w:val="0076368E"/>
    <w:rsid w:val="0076674A"/>
    <w:rsid w:val="007871AE"/>
    <w:rsid w:val="00787856"/>
    <w:rsid w:val="007900EB"/>
    <w:rsid w:val="007A0C30"/>
    <w:rsid w:val="007A386A"/>
    <w:rsid w:val="007B00D6"/>
    <w:rsid w:val="007B0FBA"/>
    <w:rsid w:val="007C6600"/>
    <w:rsid w:val="007C6743"/>
    <w:rsid w:val="007C7460"/>
    <w:rsid w:val="007D128B"/>
    <w:rsid w:val="007D6D05"/>
    <w:rsid w:val="007D7E6A"/>
    <w:rsid w:val="007E3B00"/>
    <w:rsid w:val="007F3433"/>
    <w:rsid w:val="008006B0"/>
    <w:rsid w:val="00801797"/>
    <w:rsid w:val="0080527E"/>
    <w:rsid w:val="008114E0"/>
    <w:rsid w:val="0081286B"/>
    <w:rsid w:val="008168CF"/>
    <w:rsid w:val="00823DC5"/>
    <w:rsid w:val="00826FE0"/>
    <w:rsid w:val="00833B66"/>
    <w:rsid w:val="0083517A"/>
    <w:rsid w:val="00836061"/>
    <w:rsid w:val="00847250"/>
    <w:rsid w:val="00847FC0"/>
    <w:rsid w:val="00854FBB"/>
    <w:rsid w:val="0086182C"/>
    <w:rsid w:val="00862DE4"/>
    <w:rsid w:val="008630FD"/>
    <w:rsid w:val="00863665"/>
    <w:rsid w:val="008673EA"/>
    <w:rsid w:val="008679F2"/>
    <w:rsid w:val="00873BEA"/>
    <w:rsid w:val="0087453A"/>
    <w:rsid w:val="00877D96"/>
    <w:rsid w:val="00883AF6"/>
    <w:rsid w:val="00884BBD"/>
    <w:rsid w:val="00887A63"/>
    <w:rsid w:val="00891DCE"/>
    <w:rsid w:val="008945E8"/>
    <w:rsid w:val="008A2340"/>
    <w:rsid w:val="008A3EA0"/>
    <w:rsid w:val="008A3F47"/>
    <w:rsid w:val="008A4B0E"/>
    <w:rsid w:val="008A5A74"/>
    <w:rsid w:val="008B0651"/>
    <w:rsid w:val="008B0D99"/>
    <w:rsid w:val="008B3C5B"/>
    <w:rsid w:val="008B7E23"/>
    <w:rsid w:val="008C0403"/>
    <w:rsid w:val="008C5CA6"/>
    <w:rsid w:val="008D128B"/>
    <w:rsid w:val="008D153C"/>
    <w:rsid w:val="008D637C"/>
    <w:rsid w:val="008E2040"/>
    <w:rsid w:val="008F01F0"/>
    <w:rsid w:val="008F6E37"/>
    <w:rsid w:val="00916D57"/>
    <w:rsid w:val="00924FC5"/>
    <w:rsid w:val="0093202D"/>
    <w:rsid w:val="009367B2"/>
    <w:rsid w:val="00961F17"/>
    <w:rsid w:val="009665FC"/>
    <w:rsid w:val="00971B55"/>
    <w:rsid w:val="009761EE"/>
    <w:rsid w:val="00984CC5"/>
    <w:rsid w:val="00990933"/>
    <w:rsid w:val="009914E1"/>
    <w:rsid w:val="00991B42"/>
    <w:rsid w:val="00996B34"/>
    <w:rsid w:val="009A1F19"/>
    <w:rsid w:val="009A4C86"/>
    <w:rsid w:val="009A4F63"/>
    <w:rsid w:val="009B002C"/>
    <w:rsid w:val="009B1661"/>
    <w:rsid w:val="009B21B0"/>
    <w:rsid w:val="009B3E09"/>
    <w:rsid w:val="009C1990"/>
    <w:rsid w:val="009C3F62"/>
    <w:rsid w:val="009C6BBA"/>
    <w:rsid w:val="009D30A1"/>
    <w:rsid w:val="009E1B23"/>
    <w:rsid w:val="009E1CFA"/>
    <w:rsid w:val="009E2152"/>
    <w:rsid w:val="009F17BB"/>
    <w:rsid w:val="00A004DD"/>
    <w:rsid w:val="00A01015"/>
    <w:rsid w:val="00A0769C"/>
    <w:rsid w:val="00A10B6D"/>
    <w:rsid w:val="00A11918"/>
    <w:rsid w:val="00A16362"/>
    <w:rsid w:val="00A16A61"/>
    <w:rsid w:val="00A17985"/>
    <w:rsid w:val="00A201FE"/>
    <w:rsid w:val="00A20577"/>
    <w:rsid w:val="00A20A1F"/>
    <w:rsid w:val="00A23530"/>
    <w:rsid w:val="00A244E2"/>
    <w:rsid w:val="00A26138"/>
    <w:rsid w:val="00A3754E"/>
    <w:rsid w:val="00A37AE5"/>
    <w:rsid w:val="00A41F44"/>
    <w:rsid w:val="00A50424"/>
    <w:rsid w:val="00A527A5"/>
    <w:rsid w:val="00A52A76"/>
    <w:rsid w:val="00A53ADC"/>
    <w:rsid w:val="00A53FD3"/>
    <w:rsid w:val="00A60D13"/>
    <w:rsid w:val="00A6262C"/>
    <w:rsid w:val="00A65D81"/>
    <w:rsid w:val="00A704DA"/>
    <w:rsid w:val="00A731C7"/>
    <w:rsid w:val="00A73264"/>
    <w:rsid w:val="00A73404"/>
    <w:rsid w:val="00A8444E"/>
    <w:rsid w:val="00A84AEB"/>
    <w:rsid w:val="00A93A98"/>
    <w:rsid w:val="00A96B63"/>
    <w:rsid w:val="00AA00EF"/>
    <w:rsid w:val="00AA4A72"/>
    <w:rsid w:val="00AB156C"/>
    <w:rsid w:val="00AB29F5"/>
    <w:rsid w:val="00AB6B75"/>
    <w:rsid w:val="00AB7CA0"/>
    <w:rsid w:val="00AB7FD4"/>
    <w:rsid w:val="00AC0DFD"/>
    <w:rsid w:val="00AC1EAE"/>
    <w:rsid w:val="00AC2E27"/>
    <w:rsid w:val="00AC52D8"/>
    <w:rsid w:val="00AC5BCF"/>
    <w:rsid w:val="00AC65AC"/>
    <w:rsid w:val="00AD0F77"/>
    <w:rsid w:val="00AD1BFA"/>
    <w:rsid w:val="00AE4377"/>
    <w:rsid w:val="00AE4947"/>
    <w:rsid w:val="00AF06F5"/>
    <w:rsid w:val="00AF31A9"/>
    <w:rsid w:val="00AF3293"/>
    <w:rsid w:val="00AF3CBF"/>
    <w:rsid w:val="00B049AC"/>
    <w:rsid w:val="00B167E0"/>
    <w:rsid w:val="00B1695C"/>
    <w:rsid w:val="00B16E5E"/>
    <w:rsid w:val="00B17ACE"/>
    <w:rsid w:val="00B21A12"/>
    <w:rsid w:val="00B245A0"/>
    <w:rsid w:val="00B31610"/>
    <w:rsid w:val="00B408DD"/>
    <w:rsid w:val="00B41D74"/>
    <w:rsid w:val="00B43167"/>
    <w:rsid w:val="00B44FD8"/>
    <w:rsid w:val="00B514AC"/>
    <w:rsid w:val="00B56CCE"/>
    <w:rsid w:val="00B6323B"/>
    <w:rsid w:val="00B65E9A"/>
    <w:rsid w:val="00B71821"/>
    <w:rsid w:val="00B7573F"/>
    <w:rsid w:val="00B7576A"/>
    <w:rsid w:val="00B76FDF"/>
    <w:rsid w:val="00B77BAF"/>
    <w:rsid w:val="00B80EE1"/>
    <w:rsid w:val="00B8116E"/>
    <w:rsid w:val="00B81A6F"/>
    <w:rsid w:val="00B82E90"/>
    <w:rsid w:val="00B84998"/>
    <w:rsid w:val="00B87F86"/>
    <w:rsid w:val="00B96C64"/>
    <w:rsid w:val="00B976DF"/>
    <w:rsid w:val="00BA6689"/>
    <w:rsid w:val="00BA72DC"/>
    <w:rsid w:val="00BB2B92"/>
    <w:rsid w:val="00BB3F76"/>
    <w:rsid w:val="00BB4E6C"/>
    <w:rsid w:val="00BB64A1"/>
    <w:rsid w:val="00BB7ED3"/>
    <w:rsid w:val="00BD07B2"/>
    <w:rsid w:val="00BD2F97"/>
    <w:rsid w:val="00BD587D"/>
    <w:rsid w:val="00BE4042"/>
    <w:rsid w:val="00BE59DA"/>
    <w:rsid w:val="00BE6024"/>
    <w:rsid w:val="00BF31BA"/>
    <w:rsid w:val="00BF5483"/>
    <w:rsid w:val="00C02B50"/>
    <w:rsid w:val="00C03460"/>
    <w:rsid w:val="00C058A8"/>
    <w:rsid w:val="00C06B35"/>
    <w:rsid w:val="00C07B30"/>
    <w:rsid w:val="00C10182"/>
    <w:rsid w:val="00C1351A"/>
    <w:rsid w:val="00C21766"/>
    <w:rsid w:val="00C24B2B"/>
    <w:rsid w:val="00C36195"/>
    <w:rsid w:val="00C40A3B"/>
    <w:rsid w:val="00C415B6"/>
    <w:rsid w:val="00C41CD3"/>
    <w:rsid w:val="00C51B95"/>
    <w:rsid w:val="00C52550"/>
    <w:rsid w:val="00C5277D"/>
    <w:rsid w:val="00C6205D"/>
    <w:rsid w:val="00C64008"/>
    <w:rsid w:val="00C6532F"/>
    <w:rsid w:val="00C70A2A"/>
    <w:rsid w:val="00C73163"/>
    <w:rsid w:val="00C73B9F"/>
    <w:rsid w:val="00C8295E"/>
    <w:rsid w:val="00C85C94"/>
    <w:rsid w:val="00C871D4"/>
    <w:rsid w:val="00C92710"/>
    <w:rsid w:val="00C97319"/>
    <w:rsid w:val="00C97637"/>
    <w:rsid w:val="00CA02C3"/>
    <w:rsid w:val="00CA6AE6"/>
    <w:rsid w:val="00CB09FD"/>
    <w:rsid w:val="00CB4408"/>
    <w:rsid w:val="00CC172A"/>
    <w:rsid w:val="00CC31DC"/>
    <w:rsid w:val="00CC3D30"/>
    <w:rsid w:val="00CD4CEB"/>
    <w:rsid w:val="00CD70E7"/>
    <w:rsid w:val="00CD781D"/>
    <w:rsid w:val="00CE268A"/>
    <w:rsid w:val="00CE6531"/>
    <w:rsid w:val="00D0316C"/>
    <w:rsid w:val="00D0335E"/>
    <w:rsid w:val="00D07CD3"/>
    <w:rsid w:val="00D10E91"/>
    <w:rsid w:val="00D10FE4"/>
    <w:rsid w:val="00D11243"/>
    <w:rsid w:val="00D1197E"/>
    <w:rsid w:val="00D162EC"/>
    <w:rsid w:val="00D24605"/>
    <w:rsid w:val="00D252F0"/>
    <w:rsid w:val="00D36FFC"/>
    <w:rsid w:val="00D37655"/>
    <w:rsid w:val="00D41798"/>
    <w:rsid w:val="00D44118"/>
    <w:rsid w:val="00D46C4F"/>
    <w:rsid w:val="00D52795"/>
    <w:rsid w:val="00D52EB8"/>
    <w:rsid w:val="00D5314C"/>
    <w:rsid w:val="00D63DA3"/>
    <w:rsid w:val="00D65B97"/>
    <w:rsid w:val="00D71D66"/>
    <w:rsid w:val="00D80C09"/>
    <w:rsid w:val="00D80F1E"/>
    <w:rsid w:val="00D81553"/>
    <w:rsid w:val="00D830B2"/>
    <w:rsid w:val="00D858EA"/>
    <w:rsid w:val="00D85D10"/>
    <w:rsid w:val="00D90196"/>
    <w:rsid w:val="00D96D75"/>
    <w:rsid w:val="00DA0C83"/>
    <w:rsid w:val="00DA2512"/>
    <w:rsid w:val="00DB1424"/>
    <w:rsid w:val="00DB41B8"/>
    <w:rsid w:val="00DB716D"/>
    <w:rsid w:val="00DC261E"/>
    <w:rsid w:val="00DD36B3"/>
    <w:rsid w:val="00DD554C"/>
    <w:rsid w:val="00DE3A9B"/>
    <w:rsid w:val="00DE478E"/>
    <w:rsid w:val="00DF41B8"/>
    <w:rsid w:val="00DF563E"/>
    <w:rsid w:val="00E00DF9"/>
    <w:rsid w:val="00E0153D"/>
    <w:rsid w:val="00E05E60"/>
    <w:rsid w:val="00E14DA9"/>
    <w:rsid w:val="00E17759"/>
    <w:rsid w:val="00E214A9"/>
    <w:rsid w:val="00E25C95"/>
    <w:rsid w:val="00E264D5"/>
    <w:rsid w:val="00E327F3"/>
    <w:rsid w:val="00E33FD2"/>
    <w:rsid w:val="00E35198"/>
    <w:rsid w:val="00E423B5"/>
    <w:rsid w:val="00E45BBB"/>
    <w:rsid w:val="00E47447"/>
    <w:rsid w:val="00E55E10"/>
    <w:rsid w:val="00E579A5"/>
    <w:rsid w:val="00E60C62"/>
    <w:rsid w:val="00E61CD4"/>
    <w:rsid w:val="00E62DC8"/>
    <w:rsid w:val="00E63A5D"/>
    <w:rsid w:val="00E649C6"/>
    <w:rsid w:val="00E6555D"/>
    <w:rsid w:val="00E704F3"/>
    <w:rsid w:val="00E73518"/>
    <w:rsid w:val="00E74EB5"/>
    <w:rsid w:val="00E76045"/>
    <w:rsid w:val="00E85814"/>
    <w:rsid w:val="00E90D05"/>
    <w:rsid w:val="00E9344A"/>
    <w:rsid w:val="00E952D9"/>
    <w:rsid w:val="00E973C2"/>
    <w:rsid w:val="00EA17F3"/>
    <w:rsid w:val="00EA2507"/>
    <w:rsid w:val="00EA4FDD"/>
    <w:rsid w:val="00EB15B4"/>
    <w:rsid w:val="00EB417B"/>
    <w:rsid w:val="00EB6A04"/>
    <w:rsid w:val="00EB7283"/>
    <w:rsid w:val="00EC038D"/>
    <w:rsid w:val="00EC2A7B"/>
    <w:rsid w:val="00EC3AE4"/>
    <w:rsid w:val="00ED2269"/>
    <w:rsid w:val="00ED6D3E"/>
    <w:rsid w:val="00EE4859"/>
    <w:rsid w:val="00EE6C9F"/>
    <w:rsid w:val="00EF081B"/>
    <w:rsid w:val="00EF2F6E"/>
    <w:rsid w:val="00EF5781"/>
    <w:rsid w:val="00F05CBE"/>
    <w:rsid w:val="00F1064B"/>
    <w:rsid w:val="00F12F72"/>
    <w:rsid w:val="00F13BEA"/>
    <w:rsid w:val="00F14943"/>
    <w:rsid w:val="00F201D8"/>
    <w:rsid w:val="00F21832"/>
    <w:rsid w:val="00F2517F"/>
    <w:rsid w:val="00F258AD"/>
    <w:rsid w:val="00F26491"/>
    <w:rsid w:val="00F266A9"/>
    <w:rsid w:val="00F26FF8"/>
    <w:rsid w:val="00F34223"/>
    <w:rsid w:val="00F34341"/>
    <w:rsid w:val="00F35627"/>
    <w:rsid w:val="00F35628"/>
    <w:rsid w:val="00F358AB"/>
    <w:rsid w:val="00F4544D"/>
    <w:rsid w:val="00F46ACA"/>
    <w:rsid w:val="00F53746"/>
    <w:rsid w:val="00F562CC"/>
    <w:rsid w:val="00F60531"/>
    <w:rsid w:val="00F6392D"/>
    <w:rsid w:val="00F6594B"/>
    <w:rsid w:val="00F6667B"/>
    <w:rsid w:val="00F66DB1"/>
    <w:rsid w:val="00F6711E"/>
    <w:rsid w:val="00F67CFA"/>
    <w:rsid w:val="00F71E87"/>
    <w:rsid w:val="00F73730"/>
    <w:rsid w:val="00F73818"/>
    <w:rsid w:val="00F75D51"/>
    <w:rsid w:val="00F832B4"/>
    <w:rsid w:val="00F86C6C"/>
    <w:rsid w:val="00F90056"/>
    <w:rsid w:val="00F91D12"/>
    <w:rsid w:val="00F920E4"/>
    <w:rsid w:val="00F94C8C"/>
    <w:rsid w:val="00F957DA"/>
    <w:rsid w:val="00F9775A"/>
    <w:rsid w:val="00FA0D0B"/>
    <w:rsid w:val="00FA2A28"/>
    <w:rsid w:val="00FA6BF6"/>
    <w:rsid w:val="00FA6E06"/>
    <w:rsid w:val="00FA6FE7"/>
    <w:rsid w:val="00FB4C79"/>
    <w:rsid w:val="00FC0FB5"/>
    <w:rsid w:val="00FC167D"/>
    <w:rsid w:val="00FC7D36"/>
    <w:rsid w:val="00FD1354"/>
    <w:rsid w:val="00FE429C"/>
    <w:rsid w:val="00FE42C6"/>
    <w:rsid w:val="00FE655F"/>
    <w:rsid w:val="00FF09D4"/>
    <w:rsid w:val="00FF6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A6E15"/>
  <w15:chartTrackingRefBased/>
  <w15:docId w15:val="{0C1BCE3A-EEB6-4468-8F5C-4CF46C1C2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3C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75D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10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curry</dc:creator>
  <cp:keywords/>
  <dc:description/>
  <cp:lastModifiedBy>Ben Curry</cp:lastModifiedBy>
  <cp:revision>3</cp:revision>
  <dcterms:created xsi:type="dcterms:W3CDTF">2017-07-25T18:43:00Z</dcterms:created>
  <dcterms:modified xsi:type="dcterms:W3CDTF">2017-07-25T18:47:00Z</dcterms:modified>
</cp:coreProperties>
</file>